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bookmarkStart w:id="0" w:name="_GoBack"/>
      <w:bookmarkEnd w:id="0"/>
      <w:r w:rsidRPr="005E6973">
        <w:rPr>
          <w:rFonts w:cs="Calibri"/>
          <w:b/>
          <w:sz w:val="28"/>
        </w:rPr>
        <w:t>CALENDAR OF ASSIGNMENTS</w:t>
      </w:r>
    </w:p>
    <w:p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CC273C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3E735D">
        <w:rPr>
          <w:rFonts w:cs="Calibri"/>
          <w:b/>
          <w:sz w:val="28"/>
        </w:rPr>
        <w:t>Fall</w:t>
      </w:r>
      <w:r w:rsidR="00911EFC">
        <w:rPr>
          <w:rFonts w:cs="Calibri"/>
          <w:b/>
          <w:sz w:val="28"/>
        </w:rPr>
        <w:t xml:space="preserve"> 201</w:t>
      </w:r>
      <w:r w:rsidR="0071568B">
        <w:rPr>
          <w:rFonts w:cs="Calibri"/>
          <w:b/>
          <w:sz w:val="28"/>
        </w:rPr>
        <w:t>7</w:t>
      </w:r>
    </w:p>
    <w:p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 xml:space="preserve">(Generic Calendar for classes meeting </w:t>
      </w:r>
      <w:r w:rsidRPr="008A4E7C">
        <w:rPr>
          <w:rFonts w:cs="Calibri"/>
          <w:b/>
          <w:i/>
          <w:sz w:val="28"/>
          <w:u w:val="single"/>
        </w:rPr>
        <w:t>once</w:t>
      </w:r>
      <w:r w:rsidRPr="005E6973">
        <w:rPr>
          <w:rFonts w:cs="Calibri"/>
          <w:b/>
          <w:sz w:val="28"/>
        </w:rPr>
        <w:t xml:space="preserve"> per week)</w:t>
      </w:r>
    </w:p>
    <w:tbl>
      <w:tblPr>
        <w:tblW w:w="14827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987"/>
        <w:gridCol w:w="2092"/>
        <w:gridCol w:w="3960"/>
        <w:gridCol w:w="6792"/>
      </w:tblGrid>
      <w:tr w:rsidR="00FA737C" w:rsidRPr="005E6973" w:rsidTr="00393679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:rsidR="00FA737C" w:rsidRPr="005E6973" w:rsidRDefault="00FA737C" w:rsidP="00B06401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A737C" w:rsidRPr="005E6973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DD6BCE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9</w:t>
            </w:r>
            <w:r w:rsidR="003E735D">
              <w:rPr>
                <w:rFonts w:cs="Calibri"/>
                <w:color w:val="000000"/>
              </w:rPr>
              <w:t>-Aug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dministrative (30 minutes) </w:t>
            </w:r>
            <w:r w:rsidRPr="005E6973">
              <w:rPr>
                <w:rFonts w:ascii="Calibri" w:hAnsi="Calibri" w:cs="Calibri"/>
                <w:sz w:val="20"/>
                <w:szCs w:val="20"/>
              </w:rPr>
              <w:br/>
              <w:t xml:space="preserve">(roll, name tags, 3x5 cards)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Welcome to Business 302” – (35 min.) overview of course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plore website (10 min.)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 (60 min.) – 3x5 cards – hair &amp; eye color, shoes, etc. – find classmate.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A737C" w:rsidRPr="005E6973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DD6BCE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5</w:t>
            </w:r>
            <w:r w:rsidR="003E735D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Jung Typology (Myers Briggs) (20 min.)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: Sister Act Video Clip &amp; Debrief or Remember the Titans Video Clip &amp; Debrief (25 min.)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Building Effective Teams”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:rsidR="00FA737C" w:rsidRPr="005E6973" w:rsidRDefault="00FA10DB" w:rsidP="00545BB7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assigned &amp; explained (20 min.)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FA737C" w:rsidRPr="005E6973" w:rsidRDefault="00FA737C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:rsidR="00FA737C" w:rsidRPr="005E6973" w:rsidRDefault="000120F3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="00FA737C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CP p. 17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CP p. 18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CP p. 20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CP p. 21 </w:t>
            </w:r>
          </w:p>
          <w:p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:rsidR="00FA737C" w:rsidRPr="005E6973" w:rsidRDefault="00FA10DB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>COBAE Options Exercise</w:t>
            </w:r>
          </w:p>
          <w:p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:rsidR="00FA737C" w:rsidRPr="00C87EE3" w:rsidRDefault="00FA10DB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Grading Sheet </w:t>
            </w:r>
          </w:p>
        </w:tc>
      </w:tr>
      <w:tr w:rsidR="00FA737C" w:rsidRPr="005E6973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lastRenderedPageBreak/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DD6BCE">
              <w:rPr>
                <w:rFonts w:cs="Calibri"/>
                <w:color w:val="000000"/>
              </w:rPr>
              <w:t>2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3294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Building</w:t>
            </w:r>
            <w:r w:rsidR="00273294">
              <w:rPr>
                <w:rFonts w:cs="Calibri"/>
                <w:color w:val="000000"/>
              </w:rPr>
              <w:t xml:space="preserve"> </w:t>
            </w: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FA737C" w:rsidRPr="005E6973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Building Exercise (25 min.) (Instructor’s choice – beach ball, construction paper, </w:t>
            </w:r>
            <w:r w:rsidR="00D301EF" w:rsidRPr="005E6973">
              <w:rPr>
                <w:rFonts w:ascii="Calibri" w:hAnsi="Calibri" w:cs="Calibri"/>
                <w:sz w:val="20"/>
                <w:szCs w:val="20"/>
              </w:rPr>
              <w:t>etc.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ebrief exercise (10 min.)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ase Process (40 min.) </w:t>
            </w:r>
          </w:p>
          <w:p w:rsidR="00FA737C" w:rsidRPr="005E6973" w:rsidRDefault="00FA737C" w:rsidP="00445AD7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:rsidR="00FA737C" w:rsidRPr="005E6973" w:rsidRDefault="00FA737C" w:rsidP="00445AD7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In Creating Winning Teams – CP pp. 35-39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ggestions for Making Effective Presentations; Presentation Evaluation Form; Role of the Challenge Team; Challenge Team Grading Form – CP 41-44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uidelines for Written Communications – CP pp. 116-118 </w:t>
            </w: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A737C" w:rsidRPr="005E6973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DD6BCE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9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:rsidR="00FA737C" w:rsidRDefault="00FA737C" w:rsidP="00D9308A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  <w:p w:rsidR="006D7018" w:rsidRPr="005E6973" w:rsidRDefault="006D7018" w:rsidP="006D7018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:rsidR="00FA737C" w:rsidRPr="005E6973" w:rsidRDefault="00FA737C" w:rsidP="00375A99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thical Theories/Approaches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Case Preferences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CP p. 46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CP p. 49 </w:t>
            </w: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FA737C" w:rsidRPr="005E6973" w:rsidRDefault="00FA737C" w:rsidP="00375A99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:rsidR="00FA737C" w:rsidRPr="0053796B" w:rsidRDefault="00FA737C" w:rsidP="004F3F1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</w:tc>
      </w:tr>
      <w:tr w:rsidR="00FA737C" w:rsidRPr="005E6973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236F73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DD6BCE">
              <w:rPr>
                <w:rFonts w:cs="Calibri"/>
                <w:color w:val="000000"/>
              </w:rPr>
              <w:t>6</w:t>
            </w:r>
            <w:r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David Nazarian </w:t>
            </w:r>
            <w:r w:rsidR="00FA737C" w:rsidRPr="005E6973">
              <w:rPr>
                <w:rFonts w:cs="Calibri"/>
                <w:color w:val="000000"/>
              </w:rPr>
              <w:t>COBAE Options</w:t>
            </w:r>
          </w:p>
          <w:p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6D7018" w:rsidRDefault="006D7018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737C" w:rsidRPr="005E6973" w:rsidRDefault="00FA10DB" w:rsidP="006D7018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1 “July at the Multiplex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10DB" w:rsidP="004B4E2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presented (75 min.) </w:t>
            </w:r>
          </w:p>
          <w:p w:rsidR="00FA10DB" w:rsidRDefault="00FA737C" w:rsidP="00EA6484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ach team having 7-10 min. to present with 1 min. to set up, etc.</w:t>
            </w:r>
          </w:p>
          <w:p w:rsidR="004B4E2D" w:rsidRDefault="00FA737C" w:rsidP="00FA10DB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4B4E2D" w:rsidRPr="00EA64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:rsidR="00FA10DB" w:rsidRPr="00EA6484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– “July at the Multiplex” – Case #1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prior to class: </w:t>
            </w:r>
          </w:p>
          <w:p w:rsidR="00FA737C" w:rsidRDefault="00FA737C" w:rsidP="00B111F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 CP p. 38 – evaluate each team member’s performance in pre</w:t>
            </w:r>
            <w:r w:rsidR="00363E95">
              <w:rPr>
                <w:rFonts w:ascii="Calibri" w:hAnsi="Calibri" w:cs="Calibri"/>
                <w:sz w:val="20"/>
                <w:szCs w:val="20"/>
              </w:rPr>
              <w:t xml:space="preserve">paring </w:t>
            </w:r>
            <w:r w:rsidR="00FA10DB"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363E95">
              <w:rPr>
                <w:rFonts w:ascii="Calibri" w:hAnsi="Calibri" w:cs="Calibri"/>
                <w:sz w:val="20"/>
                <w:szCs w:val="20"/>
              </w:rPr>
              <w:t>COBAE exercise.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“July at Multiplex” – Case #1 </w:t>
            </w:r>
          </w:p>
          <w:p w:rsidR="00FA10DB" w:rsidRDefault="00FA10DB" w:rsidP="00FA10D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July at Multiplex” - Case #1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737C" w:rsidRPr="00FA10DB" w:rsidRDefault="00FA10DB" w:rsidP="004F3F1D">
            <w:pPr>
              <w:pStyle w:val="Default"/>
              <w:numPr>
                <w:ilvl w:val="0"/>
                <w:numId w:val="1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FA737C" w:rsidRPr="0053796B" w:rsidRDefault="00FA10DB" w:rsidP="004F3F1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Exercise Grading Sheet - CP P. 32 </w:t>
            </w:r>
          </w:p>
        </w:tc>
      </w:tr>
      <w:tr w:rsidR="00FA10DB" w:rsidRPr="005E6973" w:rsidTr="0039367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Default="00DD6BCE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3</w:t>
            </w:r>
            <w:r w:rsidR="00776236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structors present Case 1</w:t>
            </w:r>
          </w:p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:rsidR="00FA10DB" w:rsidRPr="00DC10CD" w:rsidRDefault="00FA10DB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Turn in at beginning of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Report for “July at the Multiplex”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“July at the Multiplex” - Case #1 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br/>
              <w:t xml:space="preserve">Bring to class: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ation Evaluation Form (blank) – CP p. 42 </w:t>
            </w:r>
          </w:p>
          <w:p w:rsidR="00FA10DB" w:rsidRPr="00DC10CD" w:rsidRDefault="00FA10DB" w:rsidP="00DC10CD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Grading Form (blank) – CP p. 44 </w:t>
            </w:r>
          </w:p>
        </w:tc>
      </w:tr>
      <w:tr w:rsidR="00DC10CD" w:rsidRPr="005E6973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10CD" w:rsidRDefault="00DC10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DD6BCE">
              <w:rPr>
                <w:rFonts w:cs="Calibri"/>
                <w:color w:val="000000"/>
              </w:rPr>
              <w:t>0</w:t>
            </w:r>
            <w:r w:rsidR="00DC10CD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Pr="005E6973" w:rsidRDefault="00DC10CD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CB6FD3">
              <w:rPr>
                <w:rFonts w:cs="Calibri"/>
                <w:color w:val="000000"/>
              </w:rPr>
              <w:t>The Real Time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Pr="005E6973" w:rsidRDefault="00DC10CD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2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Pr="005E6973" w:rsidRDefault="00DC10CD" w:rsidP="00DC10C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The Real Tim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and Case Library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:rsidR="00DC10CD" w:rsidRPr="005E6973" w:rsidRDefault="00DC10CD" w:rsidP="00DC10C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:rsidR="00DC10CD" w:rsidRPr="005E6973" w:rsidRDefault="00DC10CD" w:rsidP="00DC10C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The Real Tim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The Real Tim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2</w:t>
            </w:r>
          </w:p>
        </w:tc>
      </w:tr>
      <w:tr w:rsidR="00FA10DB" w:rsidRPr="005E6973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DD6BCE">
              <w:rPr>
                <w:rFonts w:cs="Calibri"/>
                <w:color w:val="000000"/>
              </w:rPr>
              <w:t>7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CB6FD3">
              <w:rPr>
                <w:rFonts w:cs="Calibri"/>
                <w:color w:val="000000"/>
              </w:rPr>
              <w:t>The Real Time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2 (2 teams) 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2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75 min. for each group)</w:t>
            </w:r>
          </w:p>
        </w:tc>
      </w:tr>
      <w:tr w:rsidR="00FA10DB" w:rsidRPr="005E6973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776236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DD6BCE">
              <w:rPr>
                <w:rFonts w:cs="Calibri"/>
                <w:color w:val="000000"/>
              </w:rPr>
              <w:t>4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CB6FD3">
              <w:rPr>
                <w:rFonts w:cs="Calibri"/>
                <w:color w:val="000000"/>
              </w:rPr>
              <w:t>Motel 365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 Case #3</w:t>
            </w:r>
          </w:p>
          <w:p w:rsidR="00C62A70" w:rsidRPr="00C62A70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#3</w:t>
            </w:r>
          </w:p>
          <w:p w:rsidR="00FA10DB" w:rsidRPr="00C62A70" w:rsidRDefault="00FA10DB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0A3FEF">
              <w:rPr>
                <w:rFonts w:ascii="Calibri" w:hAnsi="Calibri" w:cs="Calibri"/>
                <w:color w:val="auto"/>
                <w:sz w:val="20"/>
                <w:szCs w:val="20"/>
              </w:rPr>
              <w:t>Dialogue &amp; Feedback Skills</w:t>
            </w:r>
          </w:p>
          <w:p w:rsidR="00C62A70" w:rsidRPr="005E6973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ams Meetings w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ith Instructor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Motel 365</w:t>
            </w:r>
            <w:r>
              <w:rPr>
                <w:rFonts w:ascii="Calibri" w:hAnsi="Calibri" w:cs="Calibri"/>
                <w:sz w:val="20"/>
                <w:szCs w:val="20"/>
              </w:rPr>
              <w:t>” -  BUS302 website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Motel 365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  <w:p w:rsidR="00FA10DB" w:rsidRPr="001532F0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Motel 365</w:t>
            </w:r>
            <w:r w:rsidRPr="00022C45">
              <w:rPr>
                <w:rFonts w:ascii="Calibri" w:hAnsi="Calibri" w:cs="Calibri"/>
                <w:sz w:val="20"/>
                <w:szCs w:val="20"/>
              </w:rPr>
              <w:t>”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- Case #3</w:t>
            </w:r>
          </w:p>
        </w:tc>
      </w:tr>
      <w:tr w:rsidR="00FA10DB" w:rsidRPr="005E6973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DD6BCE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3</w:t>
            </w:r>
            <w:r w:rsidR="00C62A70">
              <w:rPr>
                <w:rFonts w:cs="Calibri"/>
              </w:rPr>
              <w:t>1</w:t>
            </w:r>
            <w:r w:rsidR="00DC10CD">
              <w:rPr>
                <w:rFonts w:cs="Calibri"/>
              </w:rPr>
              <w:t>-</w:t>
            </w:r>
            <w:r>
              <w:rPr>
                <w:rFonts w:cs="Calibri"/>
              </w:rPr>
              <w:t>Oct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D74047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Present Case 3:</w:t>
            </w:r>
            <w:r w:rsidR="00FA10DB" w:rsidRPr="005E6973">
              <w:rPr>
                <w:rFonts w:cs="Calibri"/>
                <w:color w:val="000000"/>
              </w:rPr>
              <w:t xml:space="preserve"> “</w:t>
            </w:r>
            <w:r w:rsidR="00CB6FD3">
              <w:rPr>
                <w:rFonts w:cs="Calibri"/>
                <w:color w:val="000000"/>
              </w:rPr>
              <w:t>Motel 365</w:t>
            </w:r>
            <w:r w:rsidR="00FA10DB"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DC10CD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ase #3 (2 teams)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3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3 (75 min. eac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team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</w:tr>
      <w:tr w:rsidR="00FA10DB" w:rsidRPr="005E6973" w:rsidTr="00393679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</w:t>
            </w:r>
            <w:r w:rsidR="00C62A70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DD6BCE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7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CB6FD3">
              <w:rPr>
                <w:rFonts w:cs="Calibri"/>
                <w:color w:val="000000"/>
              </w:rPr>
              <w:t>Global Investment Opportuniti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:rsidR="00FA10DB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#4 </w:t>
            </w:r>
          </w:p>
          <w:p w:rsidR="00C62A70" w:rsidRPr="005E6973" w:rsidRDefault="00C62A70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Global Investment Opportunities</w:t>
            </w:r>
            <w:r>
              <w:rPr>
                <w:rFonts w:ascii="Calibri" w:hAnsi="Calibri" w:cs="Calibri"/>
                <w:sz w:val="20"/>
                <w:szCs w:val="20"/>
              </w:rPr>
              <w:t>” -  BUS302 website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Global Investment Opportuniti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  <w:p w:rsidR="00FA10DB" w:rsidRPr="00DD2822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Global Investment Opportunities</w:t>
            </w:r>
            <w:r>
              <w:rPr>
                <w:rFonts w:ascii="Calibri" w:hAnsi="Calibri" w:cs="Calibri"/>
                <w:sz w:val="20"/>
                <w:szCs w:val="20"/>
              </w:rPr>
              <w:t>”- Case #4</w:t>
            </w:r>
          </w:p>
        </w:tc>
      </w:tr>
      <w:tr w:rsidR="00FA10DB" w:rsidRPr="005E6973" w:rsidTr="0039367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62A70"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1</w:t>
            </w:r>
            <w:r w:rsidR="00DD6BCE">
              <w:rPr>
                <w:rFonts w:cs="Calibri"/>
              </w:rPr>
              <w:t>4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CB6FD3">
              <w:rPr>
                <w:rFonts w:cs="Calibri"/>
                <w:color w:val="000000"/>
              </w:rPr>
              <w:t>Global Investment Opportuniti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2 teams)</w:t>
            </w:r>
          </w:p>
        </w:tc>
        <w:tc>
          <w:tcPr>
            <w:tcW w:w="6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4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4 (75 min. each) </w:t>
            </w:r>
          </w:p>
        </w:tc>
      </w:tr>
      <w:tr w:rsidR="00FA10DB" w:rsidRPr="005E6973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62A70"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</w:t>
            </w:r>
            <w:r w:rsidR="00DD6BCE">
              <w:rPr>
                <w:rFonts w:cs="Calibri"/>
              </w:rPr>
              <w:t>1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CB6FD3">
              <w:rPr>
                <w:rFonts w:cs="Calibri"/>
                <w:color w:val="000000"/>
              </w:rPr>
              <w:t>Beverage Center #4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:rsidR="00C62A70" w:rsidRDefault="00FA10DB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5</w:t>
            </w:r>
          </w:p>
          <w:p w:rsidR="00FA10DB" w:rsidRPr="00C62A70" w:rsidRDefault="00C62A70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  <w:r w:rsidR="00FA10DB" w:rsidRPr="00C62A70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Beverage Center #4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Beverage Center #4</w:t>
            </w:r>
            <w:r>
              <w:rPr>
                <w:rFonts w:ascii="Calibri" w:hAnsi="Calibri" w:cs="Calibri"/>
                <w:sz w:val="20"/>
                <w:szCs w:val="20"/>
              </w:rPr>
              <w:t>”  -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ase </w:t>
            </w:r>
            <w:r>
              <w:rPr>
                <w:rFonts w:ascii="Calibri" w:hAnsi="Calibri" w:cs="Calibri"/>
                <w:sz w:val="20"/>
                <w:szCs w:val="20"/>
              </w:rPr>
              <w:t>#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5</w:t>
            </w:r>
          </w:p>
          <w:p w:rsidR="00FA10DB" w:rsidRPr="00926008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CB6FD3">
              <w:rPr>
                <w:rFonts w:ascii="Calibri" w:hAnsi="Calibri" w:cs="Calibri"/>
                <w:sz w:val="20"/>
                <w:szCs w:val="20"/>
              </w:rPr>
              <w:t>Beverage Center #4</w:t>
            </w:r>
            <w:r w:rsidRPr="00022C45">
              <w:rPr>
                <w:rFonts w:ascii="Calibri" w:hAnsi="Calibri" w:cs="Calibri"/>
                <w:sz w:val="20"/>
                <w:szCs w:val="20"/>
              </w:rPr>
              <w:t>”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- Case #5</w:t>
            </w:r>
          </w:p>
        </w:tc>
      </w:tr>
      <w:tr w:rsidR="00FA10DB" w:rsidRPr="005E6973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DC10C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</w:t>
            </w:r>
            <w:r w:rsidR="00DD6BCE">
              <w:rPr>
                <w:rFonts w:cs="Calibri"/>
              </w:rPr>
              <w:t>8</w:t>
            </w:r>
            <w:r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CB6FD3">
              <w:rPr>
                <w:rFonts w:cs="Calibri"/>
                <w:color w:val="000000"/>
              </w:rPr>
              <w:t>Beverage Center #4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DC10CD" w:rsidP="00FA10D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ase 5 (2 teams)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5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5 (75 min. each) </w:t>
            </w:r>
          </w:p>
        </w:tc>
      </w:tr>
      <w:tr w:rsidR="00FA10DB" w:rsidRPr="005E6973" w:rsidTr="00393679">
        <w:trPr>
          <w:trHeight w:val="1691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DD6BCE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5</w:t>
            </w:r>
            <w:r w:rsidR="00FA10DB">
              <w:rPr>
                <w:rFonts w:cs="Calibri"/>
                <w:color w:val="000000"/>
              </w:rPr>
              <w:t>-Dec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 Class Ethics Writing Assignment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Analysis of case 5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urse wrap-up and review of grading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ebrief and celebration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815756" w:rsidP="00FA10DB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:rsidR="00FA737C" w:rsidRPr="005E6973" w:rsidRDefault="00FA737C" w:rsidP="0053796B">
      <w:pPr>
        <w:rPr>
          <w:rFonts w:cs="Calibri"/>
          <w:b/>
          <w:sz w:val="28"/>
        </w:rPr>
      </w:pPr>
    </w:p>
    <w:sectPr w:rsidR="00FA737C" w:rsidRPr="005E6973" w:rsidSect="005D521B">
      <w:footerReference w:type="default" r:id="rId8"/>
      <w:pgSz w:w="15840" w:h="12240" w:orient="landscape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7C2F" w:rsidRDefault="00FC7C2F" w:rsidP="007A30A5">
      <w:pPr>
        <w:spacing w:after="0" w:line="240" w:lineRule="auto"/>
      </w:pPr>
      <w:r>
        <w:separator/>
      </w:r>
    </w:p>
  </w:endnote>
  <w:endnote w:type="continuationSeparator" w:id="0">
    <w:p w:rsidR="00FC7C2F" w:rsidRDefault="00FC7C2F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573532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7EE3" w:rsidRDefault="00C87EE3" w:rsidP="00252C31">
        <w:pPr>
          <w:pStyle w:val="Footer"/>
          <w:jc w:val="center"/>
        </w:pPr>
      </w:p>
      <w:p w:rsidR="00252C31" w:rsidRDefault="0053796B" w:rsidP="00252C31">
        <w:pPr>
          <w:pStyle w:val="Footer"/>
          <w:jc w:val="center"/>
        </w:pPr>
        <w:r>
          <w:t xml:space="preserve">Page </w:t>
        </w:r>
        <w:r w:rsidR="00252C31">
          <w:fldChar w:fldCharType="begin"/>
        </w:r>
        <w:r w:rsidR="00252C31">
          <w:instrText xml:space="preserve"> PAGE   \* MERGEFORMAT </w:instrText>
        </w:r>
        <w:r w:rsidR="00252C31">
          <w:fldChar w:fldCharType="separate"/>
        </w:r>
        <w:r w:rsidR="00257E17">
          <w:rPr>
            <w:noProof/>
          </w:rPr>
          <w:t>1</w:t>
        </w:r>
        <w:r w:rsidR="00252C31">
          <w:rPr>
            <w:noProof/>
          </w:rPr>
          <w:fldChar w:fldCharType="end"/>
        </w:r>
      </w:p>
    </w:sdtContent>
  </w:sdt>
  <w:p w:rsidR="00252C31" w:rsidRDefault="0025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7C2F" w:rsidRDefault="00FC7C2F" w:rsidP="007A30A5">
      <w:pPr>
        <w:spacing w:after="0" w:line="240" w:lineRule="auto"/>
      </w:pPr>
      <w:r>
        <w:separator/>
      </w:r>
    </w:p>
  </w:footnote>
  <w:footnote w:type="continuationSeparator" w:id="0">
    <w:p w:rsidR="00FC7C2F" w:rsidRDefault="00FC7C2F" w:rsidP="007A30A5">
      <w:pPr>
        <w:spacing w:after="0" w:line="240" w:lineRule="auto"/>
      </w:pPr>
      <w:r>
        <w:continuationSeparator/>
      </w:r>
    </w:p>
  </w:footnote>
  <w:footnote w:id="1">
    <w:p w:rsidR="00F77698" w:rsidRDefault="00F77698">
      <w:pPr>
        <w:pStyle w:val="FootnoteText"/>
      </w:pPr>
      <w:r>
        <w:rPr>
          <w:rStyle w:val="FootnoteReference"/>
        </w:rPr>
        <w:footnoteRef/>
      </w:r>
      <w:r w:rsidR="00CC273C">
        <w:t xml:space="preserve"> The dates apply to a </w:t>
      </w:r>
      <w:r w:rsidR="00D301EF">
        <w:t>Tuesday</w:t>
      </w:r>
      <w:r>
        <w:t xml:space="preserve"> class.  Adapt these to suit your schedule.  </w:t>
      </w:r>
      <w:r w:rsidR="0004198A">
        <w:t xml:space="preserve">The last day of formal instruction is </w:t>
      </w:r>
      <w:r w:rsidR="00776236">
        <w:t>Sunday</w:t>
      </w:r>
      <w:r w:rsidR="003E735D">
        <w:t>, December</w:t>
      </w:r>
      <w:r w:rsidR="00794077">
        <w:t xml:space="preserve"> </w:t>
      </w:r>
      <w:r w:rsidR="00776236">
        <w:t>1</w:t>
      </w:r>
      <w:r w:rsidR="002D76DB">
        <w:t>0</w:t>
      </w:r>
      <w:r w:rsidR="0004198A">
        <w:t xml:space="preserve">. </w:t>
      </w:r>
      <w:r w:rsidR="00155075">
        <w:t>This semester</w:t>
      </w:r>
      <w:r w:rsidR="003525F8">
        <w:t>’s</w:t>
      </w:r>
      <w:r w:rsidR="00155075">
        <w:t xml:space="preserve"> holidays are </w:t>
      </w:r>
      <w:r w:rsidR="00D301EF">
        <w:t xml:space="preserve">Saturday </w:t>
      </w:r>
      <w:r w:rsidR="00505C9C">
        <w:t>9</w:t>
      </w:r>
      <w:r w:rsidR="00BE64CF">
        <w:t>/</w:t>
      </w:r>
      <w:r w:rsidR="00B55522">
        <w:t>2</w:t>
      </w:r>
      <w:r w:rsidR="00D301EF">
        <w:t xml:space="preserve"> thru Monday </w:t>
      </w:r>
      <w:r w:rsidR="00BE64CF">
        <w:t>9/</w:t>
      </w:r>
      <w:r w:rsidR="00B55522">
        <w:t>4</w:t>
      </w:r>
      <w:r w:rsidR="00D301EF">
        <w:t xml:space="preserve"> (</w:t>
      </w:r>
      <w:r w:rsidR="00BE64CF">
        <w:t>Labor Day Holiday</w:t>
      </w:r>
      <w:r w:rsidR="00D301EF">
        <w:t>)</w:t>
      </w:r>
      <w:r w:rsidR="00BE64CF">
        <w:t xml:space="preserve">, </w:t>
      </w:r>
      <w:r w:rsidR="00776236">
        <w:t>Friday</w:t>
      </w:r>
      <w:r w:rsidR="00CC273C">
        <w:t xml:space="preserve"> </w:t>
      </w:r>
      <w:r w:rsidR="00D301EF">
        <w:t>11/1</w:t>
      </w:r>
      <w:r w:rsidR="00B55522">
        <w:t>0</w:t>
      </w:r>
      <w:r w:rsidR="00BE64CF">
        <w:t xml:space="preserve"> </w:t>
      </w:r>
      <w:r w:rsidR="00B55522">
        <w:t xml:space="preserve">thru Saturday 11/11 </w:t>
      </w:r>
      <w:r w:rsidR="00BE64CF">
        <w:t>(Veteran’s Day Holiday)</w:t>
      </w:r>
      <w:r w:rsidR="00155075">
        <w:t xml:space="preserve"> and </w:t>
      </w:r>
      <w:r w:rsidR="00D301EF">
        <w:t xml:space="preserve">Thursday </w:t>
      </w:r>
      <w:r w:rsidR="00BE64CF">
        <w:t>11/2</w:t>
      </w:r>
      <w:r w:rsidR="00B55522">
        <w:t>3</w:t>
      </w:r>
      <w:r w:rsidR="00D301EF">
        <w:t xml:space="preserve"> thru S</w:t>
      </w:r>
      <w:r w:rsidR="00DD6BCE">
        <w:t>unday</w:t>
      </w:r>
      <w:r w:rsidR="00D301EF">
        <w:t xml:space="preserve"> </w:t>
      </w:r>
      <w:r w:rsidR="00BE64CF">
        <w:t>11/</w:t>
      </w:r>
      <w:r w:rsidR="00CC273C">
        <w:t>2</w:t>
      </w:r>
      <w:r w:rsidR="00DD6BCE">
        <w:t>6</w:t>
      </w:r>
      <w:r w:rsidR="00D301EF">
        <w:t xml:space="preserve"> for</w:t>
      </w:r>
      <w:r w:rsidR="00BE64CF">
        <w:t xml:space="preserve"> Thanksgivi</w:t>
      </w:r>
      <w:r w:rsidR="00236F73">
        <w:t>ng r</w:t>
      </w:r>
      <w:r w:rsidR="00BE64CF">
        <w:t>ecess</w:t>
      </w:r>
      <w:r w:rsidR="00236F73">
        <w:t>.</w:t>
      </w:r>
    </w:p>
  </w:footnote>
  <w:footnote w:id="2">
    <w:p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</w:t>
      </w:r>
      <w:r w:rsidR="00C73C6E">
        <w:t xml:space="preserve">purchasing </w:t>
      </w:r>
      <w:r w:rsidR="006D1A1B">
        <w:t>the print form of C</w:t>
      </w:r>
      <w:r w:rsidR="007A4338">
        <w:t xml:space="preserve">ourse </w:t>
      </w:r>
      <w:r w:rsidR="006D1A1B">
        <w:t>P</w:t>
      </w:r>
      <w:r w:rsidR="007A4338">
        <w:t>ack</w:t>
      </w:r>
      <w:r w:rsidR="006D1A1B">
        <w:t xml:space="preserve"> </w:t>
      </w:r>
      <w:r w:rsidR="00252C31">
        <w:t>mandatory</w:t>
      </w:r>
      <w:r w:rsidR="00035D8A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19D4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5DFAD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C0D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D8B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95AE8"/>
    <w:multiLevelType w:val="hybridMultilevel"/>
    <w:tmpl w:val="7924B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0B1C05"/>
    <w:multiLevelType w:val="hybridMultilevel"/>
    <w:tmpl w:val="4108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87A18"/>
    <w:multiLevelType w:val="hybridMultilevel"/>
    <w:tmpl w:val="239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D6B04"/>
    <w:multiLevelType w:val="hybridMultilevel"/>
    <w:tmpl w:val="57F6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735AD"/>
    <w:multiLevelType w:val="hybridMultilevel"/>
    <w:tmpl w:val="E10E9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7D4477"/>
    <w:multiLevelType w:val="hybridMultilevel"/>
    <w:tmpl w:val="883CF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8"/>
  </w:num>
  <w:num w:numId="3">
    <w:abstractNumId w:val="1"/>
  </w:num>
  <w:num w:numId="4">
    <w:abstractNumId w:val="20"/>
  </w:num>
  <w:num w:numId="5">
    <w:abstractNumId w:val="12"/>
  </w:num>
  <w:num w:numId="6">
    <w:abstractNumId w:val="9"/>
  </w:num>
  <w:num w:numId="7">
    <w:abstractNumId w:val="10"/>
  </w:num>
  <w:num w:numId="8">
    <w:abstractNumId w:val="15"/>
  </w:num>
  <w:num w:numId="9">
    <w:abstractNumId w:val="4"/>
  </w:num>
  <w:num w:numId="10">
    <w:abstractNumId w:val="24"/>
  </w:num>
  <w:num w:numId="11">
    <w:abstractNumId w:val="16"/>
  </w:num>
  <w:num w:numId="12">
    <w:abstractNumId w:val="17"/>
  </w:num>
  <w:num w:numId="13">
    <w:abstractNumId w:val="8"/>
  </w:num>
  <w:num w:numId="14">
    <w:abstractNumId w:val="6"/>
  </w:num>
  <w:num w:numId="15">
    <w:abstractNumId w:val="7"/>
  </w:num>
  <w:num w:numId="16">
    <w:abstractNumId w:val="25"/>
  </w:num>
  <w:num w:numId="17">
    <w:abstractNumId w:val="2"/>
  </w:num>
  <w:num w:numId="18">
    <w:abstractNumId w:val="19"/>
  </w:num>
  <w:num w:numId="19">
    <w:abstractNumId w:val="14"/>
  </w:num>
  <w:num w:numId="20">
    <w:abstractNumId w:val="21"/>
  </w:num>
  <w:num w:numId="21">
    <w:abstractNumId w:val="11"/>
  </w:num>
  <w:num w:numId="22">
    <w:abstractNumId w:val="0"/>
  </w:num>
  <w:num w:numId="23">
    <w:abstractNumId w:val="13"/>
  </w:num>
  <w:num w:numId="24">
    <w:abstractNumId w:val="5"/>
  </w:num>
  <w:num w:numId="25">
    <w:abstractNumId w:val="3"/>
  </w:num>
  <w:num w:numId="26">
    <w:abstractNumId w:val="27"/>
  </w:num>
  <w:num w:numId="27">
    <w:abstractNumId w:val="22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MDcxNDIzMTEztTBT0lEKTi0uzszPAykwrgUAaBuhwCwAAAA="/>
  </w:docVars>
  <w:rsids>
    <w:rsidRoot w:val="00A73501"/>
    <w:rsid w:val="000120F3"/>
    <w:rsid w:val="00022C45"/>
    <w:rsid w:val="0003390D"/>
    <w:rsid w:val="00035D8A"/>
    <w:rsid w:val="000370A2"/>
    <w:rsid w:val="0004198A"/>
    <w:rsid w:val="00042234"/>
    <w:rsid w:val="00052812"/>
    <w:rsid w:val="00053363"/>
    <w:rsid w:val="00061AA4"/>
    <w:rsid w:val="0007588E"/>
    <w:rsid w:val="000759DE"/>
    <w:rsid w:val="00087B31"/>
    <w:rsid w:val="000A282D"/>
    <w:rsid w:val="000A3FEF"/>
    <w:rsid w:val="0010664C"/>
    <w:rsid w:val="001277C2"/>
    <w:rsid w:val="001532F0"/>
    <w:rsid w:val="00155075"/>
    <w:rsid w:val="00166491"/>
    <w:rsid w:val="001863EF"/>
    <w:rsid w:val="001975EE"/>
    <w:rsid w:val="001D5E8E"/>
    <w:rsid w:val="00236F73"/>
    <w:rsid w:val="0025216A"/>
    <w:rsid w:val="002528CA"/>
    <w:rsid w:val="00252C31"/>
    <w:rsid w:val="002570E4"/>
    <w:rsid w:val="00257E17"/>
    <w:rsid w:val="00267BAA"/>
    <w:rsid w:val="00273046"/>
    <w:rsid w:val="00273294"/>
    <w:rsid w:val="00276872"/>
    <w:rsid w:val="00277854"/>
    <w:rsid w:val="002948A3"/>
    <w:rsid w:val="002D76DB"/>
    <w:rsid w:val="002F0759"/>
    <w:rsid w:val="00343442"/>
    <w:rsid w:val="003525F8"/>
    <w:rsid w:val="00363E95"/>
    <w:rsid w:val="00366A0A"/>
    <w:rsid w:val="00375A99"/>
    <w:rsid w:val="00393679"/>
    <w:rsid w:val="003A0B5E"/>
    <w:rsid w:val="003C2B45"/>
    <w:rsid w:val="003E735D"/>
    <w:rsid w:val="0041208D"/>
    <w:rsid w:val="004202A1"/>
    <w:rsid w:val="00445AD7"/>
    <w:rsid w:val="00452774"/>
    <w:rsid w:val="004971A1"/>
    <w:rsid w:val="004B4E2D"/>
    <w:rsid w:val="004F3644"/>
    <w:rsid w:val="004F3647"/>
    <w:rsid w:val="004F3F1D"/>
    <w:rsid w:val="005025DE"/>
    <w:rsid w:val="00505C9C"/>
    <w:rsid w:val="005072FD"/>
    <w:rsid w:val="005227C6"/>
    <w:rsid w:val="0053796B"/>
    <w:rsid w:val="00545BB7"/>
    <w:rsid w:val="00550CF0"/>
    <w:rsid w:val="0055679C"/>
    <w:rsid w:val="00575326"/>
    <w:rsid w:val="00582FD1"/>
    <w:rsid w:val="005A03E3"/>
    <w:rsid w:val="005A4D7A"/>
    <w:rsid w:val="005D521B"/>
    <w:rsid w:val="005E63A3"/>
    <w:rsid w:val="005E6973"/>
    <w:rsid w:val="005F10BB"/>
    <w:rsid w:val="005F77E1"/>
    <w:rsid w:val="00607A9C"/>
    <w:rsid w:val="00624496"/>
    <w:rsid w:val="00676B51"/>
    <w:rsid w:val="006A316B"/>
    <w:rsid w:val="006B4890"/>
    <w:rsid w:val="006C0101"/>
    <w:rsid w:val="006D1A1B"/>
    <w:rsid w:val="006D7018"/>
    <w:rsid w:val="0070064F"/>
    <w:rsid w:val="00706855"/>
    <w:rsid w:val="00707028"/>
    <w:rsid w:val="0071423C"/>
    <w:rsid w:val="0071568B"/>
    <w:rsid w:val="0072355E"/>
    <w:rsid w:val="00762EB7"/>
    <w:rsid w:val="00773AC8"/>
    <w:rsid w:val="00776236"/>
    <w:rsid w:val="007822B7"/>
    <w:rsid w:val="00794077"/>
    <w:rsid w:val="00796EE4"/>
    <w:rsid w:val="007A30A5"/>
    <w:rsid w:val="007A4338"/>
    <w:rsid w:val="007C6813"/>
    <w:rsid w:val="007C7359"/>
    <w:rsid w:val="007D74CE"/>
    <w:rsid w:val="008028F0"/>
    <w:rsid w:val="00815756"/>
    <w:rsid w:val="00817561"/>
    <w:rsid w:val="00827B2D"/>
    <w:rsid w:val="00830242"/>
    <w:rsid w:val="0083083C"/>
    <w:rsid w:val="008426C8"/>
    <w:rsid w:val="00851166"/>
    <w:rsid w:val="008601D2"/>
    <w:rsid w:val="00871757"/>
    <w:rsid w:val="008A4E7C"/>
    <w:rsid w:val="008B62D5"/>
    <w:rsid w:val="00911EFC"/>
    <w:rsid w:val="00926008"/>
    <w:rsid w:val="00927C90"/>
    <w:rsid w:val="0094075D"/>
    <w:rsid w:val="0095447A"/>
    <w:rsid w:val="00973B72"/>
    <w:rsid w:val="0099285D"/>
    <w:rsid w:val="009F641D"/>
    <w:rsid w:val="00A73501"/>
    <w:rsid w:val="00AB026D"/>
    <w:rsid w:val="00B06401"/>
    <w:rsid w:val="00B10070"/>
    <w:rsid w:val="00B111FB"/>
    <w:rsid w:val="00B26490"/>
    <w:rsid w:val="00B31C26"/>
    <w:rsid w:val="00B55522"/>
    <w:rsid w:val="00B70680"/>
    <w:rsid w:val="00B82FF8"/>
    <w:rsid w:val="00B83A2A"/>
    <w:rsid w:val="00BB78A9"/>
    <w:rsid w:val="00BE64CF"/>
    <w:rsid w:val="00BF2E80"/>
    <w:rsid w:val="00C17C62"/>
    <w:rsid w:val="00C42F45"/>
    <w:rsid w:val="00C604B2"/>
    <w:rsid w:val="00C62A70"/>
    <w:rsid w:val="00C73C6E"/>
    <w:rsid w:val="00C87EE3"/>
    <w:rsid w:val="00CB6FD3"/>
    <w:rsid w:val="00CC273C"/>
    <w:rsid w:val="00CD040A"/>
    <w:rsid w:val="00D03B12"/>
    <w:rsid w:val="00D05AA3"/>
    <w:rsid w:val="00D301EF"/>
    <w:rsid w:val="00D4292E"/>
    <w:rsid w:val="00D4484D"/>
    <w:rsid w:val="00D52808"/>
    <w:rsid w:val="00D719B6"/>
    <w:rsid w:val="00D74047"/>
    <w:rsid w:val="00D9125A"/>
    <w:rsid w:val="00D9308A"/>
    <w:rsid w:val="00DC10CD"/>
    <w:rsid w:val="00DC7D93"/>
    <w:rsid w:val="00DD2822"/>
    <w:rsid w:val="00DD6BCE"/>
    <w:rsid w:val="00DF03B9"/>
    <w:rsid w:val="00E16182"/>
    <w:rsid w:val="00E73AC3"/>
    <w:rsid w:val="00E7507A"/>
    <w:rsid w:val="00E76003"/>
    <w:rsid w:val="00EA6484"/>
    <w:rsid w:val="00EA6DA8"/>
    <w:rsid w:val="00ED2FDB"/>
    <w:rsid w:val="00ED3DF1"/>
    <w:rsid w:val="00EE2D2A"/>
    <w:rsid w:val="00EE7075"/>
    <w:rsid w:val="00F02B06"/>
    <w:rsid w:val="00F10A47"/>
    <w:rsid w:val="00F77698"/>
    <w:rsid w:val="00FA10DB"/>
    <w:rsid w:val="00FA737C"/>
    <w:rsid w:val="00FC3F32"/>
    <w:rsid w:val="00FC7C2F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7EE06DB-F782-44B2-80C2-661A67A5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50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60312-E90A-4BFC-97A5-2EAC6C5E8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86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6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Sutton, Vanessa M</cp:lastModifiedBy>
  <cp:revision>2</cp:revision>
  <cp:lastPrinted>2014-08-17T03:13:00Z</cp:lastPrinted>
  <dcterms:created xsi:type="dcterms:W3CDTF">2017-08-18T15:02:00Z</dcterms:created>
  <dcterms:modified xsi:type="dcterms:W3CDTF">2017-08-18T15:02:00Z</dcterms:modified>
</cp:coreProperties>
</file>